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CF45E" w14:textId="5B4DD290" w:rsidR="00DD6330" w:rsidRDefault="00DD6330">
      <w:r>
        <w:t xml:space="preserve">Raymond Delgado </w:t>
      </w:r>
    </w:p>
    <w:p w14:paraId="5393C543" w14:textId="412EE4CB" w:rsidR="00DD6330" w:rsidRDefault="00DD6330">
      <w:r>
        <w:t>Lab 1</w:t>
      </w:r>
      <w:r w:rsidR="00AE7047">
        <w:t>2</w:t>
      </w:r>
    </w:p>
    <w:p w14:paraId="07629393" w14:textId="3F0C0CC6" w:rsidR="00DD6330" w:rsidRDefault="00DD6330">
      <w:r>
        <w:fldChar w:fldCharType="begin"/>
      </w:r>
      <w:r>
        <w:instrText xml:space="preserve"> DATE \@ "MMMM d, yyyy" </w:instrText>
      </w:r>
      <w:r>
        <w:fldChar w:fldCharType="separate"/>
      </w:r>
      <w:r w:rsidR="00AE7047">
        <w:rPr>
          <w:noProof/>
        </w:rPr>
        <w:t>April 27, 2020</w:t>
      </w:r>
      <w:r>
        <w:fldChar w:fldCharType="end"/>
      </w:r>
    </w:p>
    <w:p w14:paraId="4C52D747" w14:textId="70A6B74F" w:rsidR="00AE7047" w:rsidRDefault="00AE7047">
      <w:r>
        <w:rPr>
          <w:noProof/>
        </w:rPr>
        <w:drawing>
          <wp:inline distT="0" distB="0" distL="0" distR="0" wp14:anchorId="46D336C7" wp14:editId="7509E1E9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7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tTSzMDc2sTQwNLJU0lEKTi0uzszPAykwqgUA3mfKISwAAAA="/>
  </w:docVars>
  <w:rsids>
    <w:rsidRoot w:val="00DD6330"/>
    <w:rsid w:val="000E7F8E"/>
    <w:rsid w:val="00AE7047"/>
    <w:rsid w:val="00DD6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41E6C"/>
  <w15:chartTrackingRefBased/>
  <w15:docId w15:val="{693F60D8-3DA4-4010-A6A0-F20F394F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Delgado</dc:creator>
  <cp:keywords/>
  <dc:description/>
  <cp:lastModifiedBy>Raymond Delgado</cp:lastModifiedBy>
  <cp:revision>2</cp:revision>
  <dcterms:created xsi:type="dcterms:W3CDTF">2020-04-28T04:39:00Z</dcterms:created>
  <dcterms:modified xsi:type="dcterms:W3CDTF">2020-04-28T04:39:00Z</dcterms:modified>
</cp:coreProperties>
</file>